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4FE13" w14:textId="3AA50EC3" w:rsidR="00042190" w:rsidRDefault="00137E39" w:rsidP="00137E39">
      <w:pPr>
        <w:pStyle w:val="Title"/>
      </w:pPr>
      <w:r>
        <w:t>Ethan’s Job Options</w:t>
      </w:r>
    </w:p>
    <w:p w14:paraId="693434F7" w14:textId="12E0D7AD" w:rsidR="00137E39" w:rsidRDefault="00137E39" w:rsidP="00137E39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335"/>
        <w:gridCol w:w="2790"/>
        <w:gridCol w:w="1980"/>
        <w:gridCol w:w="2520"/>
      </w:tblGrid>
      <w:tr w:rsidR="00137E39" w:rsidRPr="00137E39" w14:paraId="328B246B" w14:textId="77777777" w:rsidTr="00137E39">
        <w:trPr>
          <w:trHeight w:val="647"/>
        </w:trPr>
        <w:tc>
          <w:tcPr>
            <w:tcW w:w="2335" w:type="dxa"/>
            <w:vAlign w:val="center"/>
          </w:tcPr>
          <w:p w14:paraId="2D453A6B" w14:textId="77777777" w:rsidR="00137E39" w:rsidRDefault="00137E39" w:rsidP="00137E39">
            <w:pPr>
              <w:jc w:val="center"/>
            </w:pPr>
          </w:p>
        </w:tc>
        <w:tc>
          <w:tcPr>
            <w:tcW w:w="2790" w:type="dxa"/>
            <w:vAlign w:val="center"/>
          </w:tcPr>
          <w:p w14:paraId="53DEF17D" w14:textId="66A1DB4E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Employment Outlook</w:t>
            </w:r>
          </w:p>
        </w:tc>
        <w:tc>
          <w:tcPr>
            <w:tcW w:w="1980" w:type="dxa"/>
            <w:vAlign w:val="center"/>
          </w:tcPr>
          <w:p w14:paraId="2AE3215A" w14:textId="05858800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Average Wage</w:t>
            </w:r>
          </w:p>
        </w:tc>
        <w:tc>
          <w:tcPr>
            <w:tcW w:w="2520" w:type="dxa"/>
            <w:vAlign w:val="center"/>
          </w:tcPr>
          <w:p w14:paraId="66834479" w14:textId="68AAA60B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Education Requirement</w:t>
            </w:r>
          </w:p>
        </w:tc>
      </w:tr>
      <w:tr w:rsidR="00137E39" w14:paraId="3789244E" w14:textId="77777777" w:rsidTr="00137E39">
        <w:trPr>
          <w:trHeight w:val="548"/>
        </w:trPr>
        <w:tc>
          <w:tcPr>
            <w:tcW w:w="2335" w:type="dxa"/>
            <w:vAlign w:val="center"/>
          </w:tcPr>
          <w:p w14:paraId="1F00EC86" w14:textId="554B1DD8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Aircraft Mechanic</w:t>
            </w:r>
          </w:p>
        </w:tc>
        <w:tc>
          <w:tcPr>
            <w:tcW w:w="2790" w:type="dxa"/>
            <w:vAlign w:val="center"/>
          </w:tcPr>
          <w:p w14:paraId="017E8762" w14:textId="080766B8" w:rsidR="00137E39" w:rsidRDefault="00137E39" w:rsidP="00137E39">
            <w:pPr>
              <w:jc w:val="center"/>
            </w:pPr>
            <w:r>
              <w:t>Bright</w:t>
            </w:r>
          </w:p>
        </w:tc>
        <w:tc>
          <w:tcPr>
            <w:tcW w:w="1980" w:type="dxa"/>
            <w:vAlign w:val="center"/>
          </w:tcPr>
          <w:p w14:paraId="6E1C5EA4" w14:textId="6A2FE448" w:rsidR="00137E39" w:rsidRDefault="00137E39" w:rsidP="00137E39">
            <w:pPr>
              <w:jc w:val="center"/>
            </w:pPr>
            <w:r>
              <w:t>$30/hour</w:t>
            </w:r>
          </w:p>
        </w:tc>
        <w:tc>
          <w:tcPr>
            <w:tcW w:w="2520" w:type="dxa"/>
            <w:vAlign w:val="center"/>
          </w:tcPr>
          <w:p w14:paraId="5167A194" w14:textId="410FC44A" w:rsidR="00137E39" w:rsidRDefault="00137E39" w:rsidP="00137E39">
            <w:pPr>
              <w:jc w:val="center"/>
            </w:pPr>
            <w:r>
              <w:t>Postsecondary Degree</w:t>
            </w:r>
          </w:p>
        </w:tc>
      </w:tr>
      <w:tr w:rsidR="00137E39" w14:paraId="5DC770AA" w14:textId="77777777" w:rsidTr="00137E39">
        <w:trPr>
          <w:trHeight w:val="818"/>
        </w:trPr>
        <w:tc>
          <w:tcPr>
            <w:tcW w:w="2335" w:type="dxa"/>
            <w:vAlign w:val="center"/>
          </w:tcPr>
          <w:p w14:paraId="23429E2D" w14:textId="34AF8214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Computer Network Specialist</w:t>
            </w:r>
          </w:p>
        </w:tc>
        <w:tc>
          <w:tcPr>
            <w:tcW w:w="2790" w:type="dxa"/>
            <w:vAlign w:val="center"/>
          </w:tcPr>
          <w:p w14:paraId="356B6DFB" w14:textId="77777777" w:rsidR="00137E39" w:rsidRDefault="00137E39" w:rsidP="00137E39">
            <w:pPr>
              <w:jc w:val="center"/>
            </w:pPr>
          </w:p>
          <w:p w14:paraId="765C06E2" w14:textId="74EFFA8A" w:rsidR="00137E39" w:rsidRDefault="00137E39" w:rsidP="00137E39">
            <w:pPr>
              <w:jc w:val="center"/>
            </w:pPr>
            <w:r>
              <w:t>Bright</w:t>
            </w:r>
          </w:p>
          <w:p w14:paraId="4DBAF605" w14:textId="48D5FD41" w:rsidR="00137E39" w:rsidRDefault="00137E39" w:rsidP="00137E39">
            <w:pPr>
              <w:jc w:val="center"/>
            </w:pPr>
          </w:p>
        </w:tc>
        <w:tc>
          <w:tcPr>
            <w:tcW w:w="1980" w:type="dxa"/>
            <w:vAlign w:val="center"/>
          </w:tcPr>
          <w:p w14:paraId="187CF735" w14:textId="76092EBC" w:rsidR="00137E39" w:rsidRDefault="00137E39" w:rsidP="00137E39">
            <w:pPr>
              <w:jc w:val="center"/>
            </w:pPr>
            <w:r>
              <w:t>$30.51/hour</w:t>
            </w:r>
          </w:p>
        </w:tc>
        <w:tc>
          <w:tcPr>
            <w:tcW w:w="2520" w:type="dxa"/>
            <w:vAlign w:val="center"/>
          </w:tcPr>
          <w:p w14:paraId="0D247A7C" w14:textId="4C462ACF" w:rsidR="00137E39" w:rsidRDefault="00137E39" w:rsidP="00137E39">
            <w:pPr>
              <w:jc w:val="center"/>
            </w:pPr>
            <w:r>
              <w:t>Associate Degree</w:t>
            </w:r>
          </w:p>
        </w:tc>
      </w:tr>
      <w:tr w:rsidR="00137E39" w14:paraId="494036DB" w14:textId="77777777" w:rsidTr="00137E39">
        <w:trPr>
          <w:trHeight w:val="620"/>
        </w:trPr>
        <w:tc>
          <w:tcPr>
            <w:tcW w:w="2335" w:type="dxa"/>
            <w:vAlign w:val="center"/>
          </w:tcPr>
          <w:p w14:paraId="473A0AA4" w14:textId="1F2610B9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Motorboat Mechanic</w:t>
            </w:r>
          </w:p>
        </w:tc>
        <w:tc>
          <w:tcPr>
            <w:tcW w:w="2790" w:type="dxa"/>
            <w:vAlign w:val="center"/>
          </w:tcPr>
          <w:p w14:paraId="18B70A1A" w14:textId="7B311801" w:rsidR="00137E39" w:rsidRDefault="00137E39" w:rsidP="00137E39">
            <w:pPr>
              <w:jc w:val="center"/>
            </w:pPr>
            <w:r>
              <w:t>Below Average</w:t>
            </w:r>
          </w:p>
        </w:tc>
        <w:tc>
          <w:tcPr>
            <w:tcW w:w="1980" w:type="dxa"/>
            <w:vAlign w:val="center"/>
          </w:tcPr>
          <w:p w14:paraId="410B36BA" w14:textId="27AC2443" w:rsidR="00137E39" w:rsidRDefault="00137E39" w:rsidP="00137E39">
            <w:pPr>
              <w:jc w:val="center"/>
            </w:pPr>
            <w:r>
              <w:t>$19.81/hour</w:t>
            </w:r>
          </w:p>
        </w:tc>
        <w:tc>
          <w:tcPr>
            <w:tcW w:w="2520" w:type="dxa"/>
            <w:vAlign w:val="center"/>
          </w:tcPr>
          <w:p w14:paraId="663F48A5" w14:textId="3A36BE9C" w:rsidR="00137E39" w:rsidRDefault="00137E39" w:rsidP="00137E39">
            <w:pPr>
              <w:jc w:val="center"/>
            </w:pPr>
            <w:r>
              <w:t>High School Diploma</w:t>
            </w:r>
          </w:p>
        </w:tc>
      </w:tr>
      <w:tr w:rsidR="00137E39" w14:paraId="76EBE92D" w14:textId="77777777" w:rsidTr="00137E39">
        <w:trPr>
          <w:trHeight w:val="800"/>
        </w:trPr>
        <w:tc>
          <w:tcPr>
            <w:tcW w:w="2335" w:type="dxa"/>
            <w:vAlign w:val="center"/>
          </w:tcPr>
          <w:p w14:paraId="3F8540B5" w14:textId="5B9FD11F" w:rsidR="00137E39" w:rsidRPr="00137E39" w:rsidRDefault="00137E39" w:rsidP="00137E39">
            <w:pPr>
              <w:jc w:val="center"/>
              <w:rPr>
                <w:b/>
                <w:bCs/>
              </w:rPr>
            </w:pPr>
            <w:r w:rsidRPr="00137E39">
              <w:rPr>
                <w:b/>
                <w:bCs/>
              </w:rPr>
              <w:t>Motorcycle Mechanic</w:t>
            </w:r>
          </w:p>
        </w:tc>
        <w:tc>
          <w:tcPr>
            <w:tcW w:w="2790" w:type="dxa"/>
            <w:vAlign w:val="center"/>
          </w:tcPr>
          <w:p w14:paraId="76102EBA" w14:textId="4DAD72C5" w:rsidR="00137E39" w:rsidRDefault="00137E39" w:rsidP="00137E39">
            <w:pPr>
              <w:jc w:val="center"/>
            </w:pPr>
            <w:r>
              <w:t>Average</w:t>
            </w:r>
          </w:p>
        </w:tc>
        <w:tc>
          <w:tcPr>
            <w:tcW w:w="1980" w:type="dxa"/>
            <w:vAlign w:val="center"/>
          </w:tcPr>
          <w:p w14:paraId="65DD80A4" w14:textId="58E0EFEA" w:rsidR="00137E39" w:rsidRDefault="00137E39" w:rsidP="00137E39">
            <w:pPr>
              <w:jc w:val="center"/>
            </w:pPr>
            <w:r>
              <w:t>$18.08/hour</w:t>
            </w:r>
          </w:p>
        </w:tc>
        <w:tc>
          <w:tcPr>
            <w:tcW w:w="2520" w:type="dxa"/>
            <w:vAlign w:val="center"/>
          </w:tcPr>
          <w:p w14:paraId="7D9D0325" w14:textId="0FB225B5" w:rsidR="00137E39" w:rsidRDefault="00137E39" w:rsidP="00137E39">
            <w:pPr>
              <w:jc w:val="center"/>
            </w:pPr>
            <w:r>
              <w:t>Postsecondary Certificate</w:t>
            </w:r>
          </w:p>
        </w:tc>
      </w:tr>
    </w:tbl>
    <w:p w14:paraId="56BEC98F" w14:textId="77777777" w:rsidR="00137E39" w:rsidRPr="00137E39" w:rsidRDefault="00137E39" w:rsidP="00137E39"/>
    <w:p w14:paraId="2912D85A" w14:textId="77777777" w:rsidR="00137E39" w:rsidRDefault="00137E39"/>
    <w:sectPr w:rsidR="00137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LAwMbAwMzG3NLdU0lEKTi0uzszPAykwrAUAlNkQ2SwAAAA="/>
  </w:docVars>
  <w:rsids>
    <w:rsidRoot w:val="00137E39"/>
    <w:rsid w:val="00042190"/>
    <w:rsid w:val="00137E39"/>
    <w:rsid w:val="0028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D514B"/>
  <w15:chartTrackingRefBased/>
  <w15:docId w15:val="{12AAEBE1-078F-4E97-86DA-F82759C9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E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7E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137E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1</cp:revision>
  <dcterms:created xsi:type="dcterms:W3CDTF">2021-10-04T03:13:00Z</dcterms:created>
  <dcterms:modified xsi:type="dcterms:W3CDTF">2021-10-04T03:20:00Z</dcterms:modified>
</cp:coreProperties>
</file>